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Chemist</w:t>
      </w:r>
      <w:r>
        <w:t xml:space="preserve"> </w:t>
      </w:r>
      <w:r>
        <w:t xml:space="preserve">Position</w:t>
      </w:r>
      <w:r>
        <w:t xml:space="preserve"> </w:t>
      </w:r>
      <w:r>
        <w:t xml:space="preserve">in</w:t>
      </w:r>
      <w:r>
        <w:t xml:space="preserve"> </w:t>
      </w:r>
      <w:r>
        <w:t xml:space="preserve">Kyoto,</w:t>
      </w:r>
      <w:r>
        <w:t xml:space="preserve"> </w:t>
      </w:r>
      <w:r>
        <w:t xml:space="preserve">Japan</w:t>
      </w:r>
    </w:p>
    <w:bookmarkStart w:id="21" w:name="X0d8f00bad06f26ce847b9381fbe8b58cab7f9f4"/>
    <w:p>
      <w:pPr>
        <w:pStyle w:val="Heading1"/>
      </w:pPr>
      <w:r>
        <w:t xml:space="preserve">Internship Application Letter for Chemist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hemistry Department</w:t>
      </w:r>
      <w:r>
        <w:br/>
      </w:r>
      <w:r>
        <w:t xml:space="preserve">Kyoto Research Institute for Advanced Materials (KRIM)</w:t>
      </w:r>
      <w:r>
        <w:br/>
      </w:r>
      <w:r>
        <w:t xml:space="preserve">461-2, Kitashirakawa-Oiwake-cho, Sakyo Ward,</w:t>
      </w:r>
      <w:r>
        <w:br/>
      </w:r>
      <w:r>
        <w:t xml:space="preserve">Kyoto City, Kyoto Prefecture 606-8502</w:t>
      </w:r>
      <w:r>
        <w:br/>
      </w:r>
      <w:r>
        <w:t xml:space="preserve">JAPAN</w:t>
      </w:r>
    </w:p>
    <w:bookmarkStart w:id="20" w:name="X4e4002760ae3712dcb13fe8003a5f79456a8747"/>
    <w:p>
      <w:pPr>
        <w:pStyle w:val="Heading2"/>
      </w:pPr>
      <w:r>
        <w:t xml:space="preserve">Subject: Application for Chemist Internship at KRIM in Kyoto, Japan</w:t>
      </w:r>
    </w:p>
    <w:p>
      <w:pPr>
        <w:pStyle w:val="FirstParagraph"/>
      </w:pPr>
      <w:r>
        <w:t xml:space="preserve">Dear Hiring Manager,</w:t>
      </w:r>
    </w:p>
    <w:p>
      <w:pPr>
        <w:pStyle w:val="BodyText"/>
      </w:pPr>
      <w:r>
        <w:t xml:space="preserve">It is with profound enthusiasm and meticulous preparation that I submit my application for the Chemist Internship position within your esteemed Chemistry Department at the Kyoto Research Institute for Advanced Materials (KRIM). As a dedicated chemistry student deeply inspired by Japan’s unparalleled integration of scientific innovation and cultural preservation, I am eager to contribute my academic rigor and passion for analytical chemistry to Kyoto’s vibrant scientific community. This internship represents not merely a professional opportunity, but a meaningful step toward aligning my academic trajectory with Japan’s visionary approach to sustainable materials science—a philosophy resonant with Kyoto’s legacy as a hub of both tradition and technological advancement.</w:t>
      </w:r>
    </w:p>
    <w:p>
      <w:pPr>
        <w:pStyle w:val="BodyText"/>
      </w:pPr>
      <w:r>
        <w:t xml:space="preserve">My undergraduate studies in Chemistry at [Your University] have equipped me with robust theoretical knowledge and hands-on laboratory experience directly relevant to KRIM’s research priorities. I have excelled in advanced courses including Analytical Chemistry, Spectroscopic Techniques (IR, NMR), Environmental Chemistry, and Polymer Science—subjects that align precisely with your institute’s focus on sustainable material development for pharmaceuticals and eco-friendly industrial applications. In my capstone project titled "Optimizing Biodegradable Polymer Composites for Medical Applications," I designed experiments using FT-IR spectroscopy to analyze degradation rates under Kyoto-inspired environmental conditions, achieving a 15% improvement in biocompatibility metrics. This project required meticulous attention to detail, data interpretation, and adherence to laboratory safety protocols—qualities I understand are paramount at KRIM.</w:t>
      </w:r>
    </w:p>
    <w:p>
      <w:pPr>
        <w:pStyle w:val="BodyText"/>
      </w:pPr>
      <w:r>
        <w:t xml:space="preserve">What compels me most deeply toward this opportunity is Kyoto’s unique position as Japan’s nexus of scientific tradition and modern innovation. Unlike Tokyo’s fast-paced corporate environment, Kyoto embodies a harmonious blend of ancient wisdom and cutting-edge research—a duality mirrored in your institute’s mission to preserve cultural heritage through scientific means. I have studied how Kyoto-based firms like Takasago International leverage natural chemistry for fragrance development, and how Kyoto University researchers collaborate with local artisans on ceramic glaze innovation using nanoscale materials science. This synergy between tradition and technology is precisely the environment where I envision my skills thriving. I am particularly drawn to KRIM’s work on sustainable catalysts for waste reduction, which echoes Kyoto’s commitment to the *Shizukana* (quiet beauty) principle—efficiency without extravagance.</w:t>
      </w:r>
    </w:p>
    <w:p>
      <w:pPr>
        <w:pStyle w:val="BodyText"/>
      </w:pPr>
      <w:r>
        <w:t xml:space="preserve">My preparation extends beyond academic credentials. Recognizing Japan’s cultural nuances, I have pursued foundational Japanese language training (JLPT N4 level) and completed a cross-cultural workshop focused on Japanese workplace etiquette (*giri* and *wa*). I understand that in Kyoto’s professional sphere, humility, group harmony, and respect for seniority are as vital as technical expertise. During my volunteer work at [Local Lab/University], I learned to adapt communication styles to collaborative settings—skills directly transferable to working with KRIM’s multidisciplinary teams. Furthermore, I have researched Kyoto’s specific scientific ecosystem: attending virtual talks by Kyoto Institute of Technology researchers on *kintsugi* (golden repair) chemistry, and exploring how local industries apply nanotechnology in tea leaf extraction processes. This deep engagement ensures I enter your workplace not merely as an intern, but as a culturally aware contributor ready to learn from Kyoto’s legacy.</w:t>
      </w:r>
    </w:p>
    <w:p>
      <w:pPr>
        <w:pStyle w:val="BodyText"/>
      </w:pPr>
      <w:r>
        <w:t xml:space="preserve">I am fully committed to immersing myself in Kyoto’s community during my internship. I plan to reside near the Arashiyama district—a neighborhood where modern research institutions coexist with centuries-old temples—to facilitate seamless integration into local life. I have already secured housing through a Kyoto-based student accommodation service and prepared for seasonal adjustments, from cherry blossom research collaborations in spring to autumn’s academic conferences. My goal is not only to support KRIM’s projects but also to respectfully participate in Kyoto’s cultural rhythm—whether volunteering at the International House of Kyoto or studying tea ceremony chemistry, which shares principles with analytical precision.</w:t>
      </w:r>
    </w:p>
    <w:p>
      <w:pPr>
        <w:pStyle w:val="BodyText"/>
      </w:pPr>
      <w:r>
        <w:t xml:space="preserve">At KRIM, I aim to contribute through my proficiency in HPLC analysis and data visualization using Python (a skill honed during a summer project on water purification efficiency), while learning from your team’s expertise in Kyoto-inspired material innovation. For instance, I am keen to explore how traditional Japanese *sake* fermentation chemistry could inform modern biocatalyst design—a concept gaining traction at institutions like Kyoto University’s Faculty of Agriculture. My technical skills would directly support KRIM’s initiatives on reducing chemical waste, aligning with Japan’s national goals under the 2030 Green Growth Strategy.</w:t>
      </w:r>
    </w:p>
    <w:p>
      <w:pPr>
        <w:pStyle w:val="BodyText"/>
      </w:pPr>
      <w:r>
        <w:t xml:space="preserve">Ultimately, this internship represents a pivotal convergence of my professional ambitions and Kyoto’s scientific ethos. I am confident that my academic foundation, cultural preparedness, and genuine reverence for Kyoto’s unique scientific identity will allow me to deliver immediate value while growing into a future chemist who embodies Japan’s spirit of *kaizen* (continuous improvement). I welcome the opportunity to discuss how my background aligns with KRIM’s vision during an interview at your convenience. Thank you for considering my application—I eagerly anticipate the possibility of contributing to Kyoto’s legacy as a global leader in purpose-driven chemistry.</w:t>
      </w:r>
    </w:p>
    <w:p>
      <w:pPr>
        <w:pStyle w:val="BodyText"/>
      </w:pPr>
      <w:r>
        <w:t xml:space="preserve">Respectfully,</w:t>
      </w:r>
    </w:p>
    <w:p>
      <w:pPr>
        <w:pStyle w:val="BodyText"/>
      </w:pPr>
      <w:r>
        <w:rPr>
          <w:bCs/>
          <w:b/>
        </w:rPr>
        <w:t xml:space="preserve">[Your Full Name]</w:t>
      </w:r>
      <w:r>
        <w:br/>
      </w:r>
      <w:r>
        <w:t xml:space="preserve">[Your University, Degree, Expected Graduation Date]</w:t>
      </w:r>
    </w:p>
    <w:p>
      <w:pPr>
        <w:pStyle w:val="BodyText"/>
      </w:pPr>
      <w:r>
        <w:t xml:space="preserve">Word Count: 827</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Chemist Position in Kyoto, Japan</dc:title>
  <dc:creator/>
  <dc:language>en</dc:language>
  <cp:keywords/>
  <dcterms:created xsi:type="dcterms:W3CDTF">2026-07-20T06:33:40Z</dcterms:created>
  <dcterms:modified xsi:type="dcterms:W3CDTF">2026-07-20T06:33:40Z</dcterms:modified>
</cp:coreProperties>
</file>

<file path=docProps/custom.xml><?xml version="1.0" encoding="utf-8"?>
<Properties xmlns="http://schemas.openxmlformats.org/officeDocument/2006/custom-properties" xmlns:vt="http://schemas.openxmlformats.org/officeDocument/2006/docPropsVTypes"/>
</file>